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052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Tymon Domagał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milia Domagał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